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F50419" w:rsidRDefault="00F50419" w:rsidP="0024401D">
      <w:pPr>
        <w:jc w:val="both"/>
      </w:pPr>
      <w:r>
        <w:t>This is an important and quite interesting research, very adequately conducted &amp; reported</w:t>
      </w:r>
    </w:p>
    <w:p w:rsidR="00F50419" w:rsidRDefault="00F50419" w:rsidP="0024401D">
      <w:pPr>
        <w:jc w:val="both"/>
      </w:pPr>
      <w:r>
        <w:t>Detailed requirements from the two Reviewers have been accounted for very satisfactorily.</w:t>
      </w:r>
    </w:p>
    <w:p w:rsidR="009344FF" w:rsidRDefault="00F50419" w:rsidP="0024401D">
      <w:pPr>
        <w:jc w:val="both"/>
      </w:pPr>
      <w:r>
        <w:t>I thus consider that the revised version of this excellent manuscript clearly deserves being published in JABB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7A5DBB" w:rsidRPr="007C2B89" w:rsidRDefault="00451DA1" w:rsidP="007C2B89">
      <w:pPr>
        <w:jc w:val="both"/>
      </w:pPr>
      <w:bookmarkStart w:id="0" w:name="_GoBack"/>
      <w:proofErr w:type="spellStart"/>
      <w:r w:rsidRPr="007C2B89">
        <w:t>Dr.</w:t>
      </w:r>
      <w:proofErr w:type="spellEnd"/>
      <w:r w:rsidRPr="007C2B89">
        <w:t xml:space="preserve"> Jean </w:t>
      </w:r>
      <w:proofErr w:type="spellStart"/>
      <w:r w:rsidRPr="007C2B89">
        <w:t>Beguinot</w:t>
      </w:r>
      <w:proofErr w:type="spellEnd"/>
      <w:r w:rsidRPr="007C2B89">
        <w:t>, University of Bourgogne, France</w:t>
      </w:r>
      <w:bookmarkEnd w:id="0"/>
    </w:p>
    <w:sectPr w:rsidR="007A5DBB" w:rsidRPr="007C2B8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A1NTKwMDYwNrY0NjdX0lEKTi0uzszPAykwrAUAs3P13SwAAAA="/>
  </w:docVars>
  <w:rsids>
    <w:rsidRoot w:val="00A72896"/>
    <w:rsid w:val="00014745"/>
    <w:rsid w:val="0024401D"/>
    <w:rsid w:val="002C0B2C"/>
    <w:rsid w:val="00451DA1"/>
    <w:rsid w:val="007A5DBB"/>
    <w:rsid w:val="007C2B89"/>
    <w:rsid w:val="009344FF"/>
    <w:rsid w:val="009F328F"/>
    <w:rsid w:val="00A72896"/>
    <w:rsid w:val="00F504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FCAB55"/>
  <w15:docId w15:val="{942EF59F-6F71-4601-8EDD-9F3CF86BDC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83741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015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6</Words>
  <Characters>323</Characters>
  <Application>Microsoft Office Word</Application>
  <DocSecurity>0</DocSecurity>
  <Lines>2</Lines>
  <Paragraphs>1</Paragraphs>
  <ScaleCrop>false</ScaleCrop>
  <Company/>
  <LinksUpToDate>false</LinksUpToDate>
  <CharactersWithSpaces>3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8</cp:revision>
  <dcterms:created xsi:type="dcterms:W3CDTF">2025-02-19T08:37:00Z</dcterms:created>
  <dcterms:modified xsi:type="dcterms:W3CDTF">2026-04-13T11:09:00Z</dcterms:modified>
</cp:coreProperties>
</file>